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7FF88" w14:textId="295AEEB5" w:rsidR="0094752E" w:rsidRPr="003E319E" w:rsidRDefault="0094752E" w:rsidP="003E319E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  <w:r w:rsidRPr="003E319E">
        <w:rPr>
          <w:rFonts w:ascii="Times New Roman" w:hAnsi="Times New Roman" w:hint="eastAsia"/>
          <w:sz w:val="24"/>
          <w:szCs w:val="24"/>
        </w:rPr>
        <w:t>日本ゾル</w:t>
      </w:r>
      <w:r w:rsidRPr="003E319E">
        <w:rPr>
          <w:rFonts w:ascii="Times New Roman" w:hAnsi="Times New Roman" w:hint="eastAsia"/>
          <w:sz w:val="24"/>
          <w:szCs w:val="24"/>
        </w:rPr>
        <w:t>-</w:t>
      </w:r>
      <w:r w:rsidRPr="003E319E">
        <w:rPr>
          <w:rFonts w:ascii="Times New Roman" w:hAnsi="Times New Roman" w:hint="eastAsia"/>
          <w:sz w:val="24"/>
          <w:szCs w:val="24"/>
        </w:rPr>
        <w:t>ゲル学会第</w:t>
      </w:r>
      <w:r w:rsidR="003D0D37">
        <w:rPr>
          <w:rFonts w:ascii="Times New Roman" w:hAnsi="Times New Roman" w:hint="eastAsia"/>
          <w:sz w:val="24"/>
          <w:szCs w:val="24"/>
        </w:rPr>
        <w:t>２１</w:t>
      </w:r>
      <w:r w:rsidRPr="003E319E">
        <w:rPr>
          <w:rFonts w:ascii="Times New Roman" w:hAnsi="Times New Roman" w:hint="eastAsia"/>
          <w:sz w:val="24"/>
          <w:szCs w:val="24"/>
        </w:rPr>
        <w:t>回討論会原稿作成要領</w:t>
      </w:r>
    </w:p>
    <w:p w14:paraId="60123E31" w14:textId="515E764D" w:rsidR="0094752E" w:rsidRPr="003E319E" w:rsidRDefault="003E319E" w:rsidP="003E319E">
      <w:pPr>
        <w:autoSpaceDE w:val="0"/>
        <w:autoSpaceDN w:val="0"/>
        <w:adjustRightInd w:val="0"/>
        <w:spacing w:before="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（</w:t>
      </w:r>
      <w:r w:rsidR="0094752E" w:rsidRPr="003E319E">
        <w:rPr>
          <w:rFonts w:ascii="Times New Roman" w:hAnsi="Times New Roman" w:hint="eastAsia"/>
          <w:sz w:val="24"/>
          <w:szCs w:val="24"/>
        </w:rPr>
        <w:t>ゾル</w:t>
      </w:r>
      <w:r w:rsidR="0094752E" w:rsidRPr="003E319E">
        <w:rPr>
          <w:rFonts w:ascii="Times New Roman" w:hAnsi="Times New Roman" w:hint="eastAsia"/>
          <w:sz w:val="24"/>
          <w:szCs w:val="24"/>
        </w:rPr>
        <w:t>-</w:t>
      </w:r>
      <w:r w:rsidR="0094752E" w:rsidRPr="003E319E">
        <w:rPr>
          <w:rFonts w:ascii="Times New Roman" w:hAnsi="Times New Roman" w:hint="eastAsia"/>
          <w:sz w:val="24"/>
          <w:szCs w:val="24"/>
        </w:rPr>
        <w:t>ゲル大学）○中西和樹</w:t>
      </w:r>
    </w:p>
    <w:p w14:paraId="315C289D" w14:textId="77777777" w:rsidR="003E319E" w:rsidRDefault="003E319E" w:rsidP="003E319E">
      <w:pPr>
        <w:autoSpaceDE w:val="0"/>
        <w:autoSpaceDN w:val="0"/>
        <w:adjustRightInd w:val="0"/>
        <w:rPr>
          <w:rFonts w:ascii="Times New Roman" w:hAnsi="Times New Roman"/>
          <w:b/>
          <w:sz w:val="22"/>
          <w:szCs w:val="22"/>
        </w:rPr>
      </w:pPr>
    </w:p>
    <w:p w14:paraId="0AC40C9A" w14:textId="628ECF7F" w:rsidR="0094752E" w:rsidRDefault="0094752E" w:rsidP="003E319E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b/>
          <w:sz w:val="22"/>
          <w:szCs w:val="22"/>
        </w:rPr>
        <w:t xml:space="preserve">Instructions for Preparation of Manuscript of the </w:t>
      </w:r>
      <w:r>
        <w:rPr>
          <w:rFonts w:ascii="Times New Roman" w:hAnsi="Times New Roman" w:hint="eastAsia"/>
          <w:b/>
          <w:sz w:val="22"/>
          <w:szCs w:val="22"/>
        </w:rPr>
        <w:t>1</w:t>
      </w:r>
      <w:r>
        <w:rPr>
          <w:rFonts w:ascii="Times New Roman" w:hAnsi="Times New Roman"/>
          <w:b/>
          <w:sz w:val="22"/>
          <w:szCs w:val="22"/>
        </w:rPr>
        <w:t>9</w:t>
      </w:r>
      <w:r w:rsidRPr="0050380C">
        <w:rPr>
          <w:rFonts w:ascii="Times New Roman" w:hAnsi="Times New Roman" w:hint="eastAsia"/>
          <w:b/>
          <w:sz w:val="22"/>
          <w:szCs w:val="22"/>
        </w:rPr>
        <w:t>th</w:t>
      </w:r>
      <w:r w:rsidRPr="0050380C">
        <w:rPr>
          <w:rFonts w:ascii="Times New Roman" w:hAnsi="Times New Roman"/>
          <w:b/>
          <w:sz w:val="22"/>
          <w:szCs w:val="22"/>
        </w:rPr>
        <w:t xml:space="preserve"> </w:t>
      </w:r>
      <w:r w:rsidRPr="0050380C">
        <w:rPr>
          <w:rFonts w:ascii="Times New Roman" w:hAnsi="Times New Roman" w:hint="eastAsia"/>
          <w:b/>
          <w:sz w:val="22"/>
          <w:szCs w:val="22"/>
        </w:rPr>
        <w:t>Meeting</w:t>
      </w:r>
      <w:r w:rsidRPr="0050380C">
        <w:rPr>
          <w:rFonts w:ascii="Times New Roman" w:hAnsi="Times New Roman"/>
          <w:b/>
          <w:sz w:val="22"/>
          <w:szCs w:val="22"/>
        </w:rPr>
        <w:t xml:space="preserve"> of the </w:t>
      </w:r>
      <w:r w:rsidRPr="0050380C">
        <w:rPr>
          <w:rFonts w:ascii="Times New Roman" w:hAnsi="Times New Roman" w:hint="eastAsia"/>
          <w:b/>
          <w:sz w:val="22"/>
          <w:szCs w:val="22"/>
        </w:rPr>
        <w:t>Japanese Sol-Gel Society</w:t>
      </w:r>
      <w:r w:rsidRPr="0050380C">
        <w:rPr>
          <w:rFonts w:ascii="Times New Roman" w:hAnsi="Times New Roman"/>
          <w:b/>
          <w:sz w:val="22"/>
          <w:szCs w:val="22"/>
        </w:rPr>
        <w:t>.</w:t>
      </w:r>
      <w:r w:rsidR="003E319E"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/>
          <w:sz w:val="22"/>
          <w:szCs w:val="22"/>
        </w:rPr>
        <w:t>/</w:t>
      </w:r>
      <w:r w:rsidR="003E319E">
        <w:rPr>
          <w:rFonts w:ascii="Times New Roman" w:hAnsi="Times New Roman" w:hint="eastAsia"/>
          <w:sz w:val="22"/>
          <w:szCs w:val="22"/>
        </w:rPr>
        <w:t xml:space="preserve">　　</w:t>
      </w:r>
      <w:r w:rsidRPr="0050380C">
        <w:rPr>
          <w:rFonts w:ascii="Times New Roman" w:hAnsi="Times New Roman" w:hint="eastAsia"/>
          <w:sz w:val="22"/>
          <w:szCs w:val="22"/>
        </w:rPr>
        <w:t>○</w:t>
      </w:r>
      <w:r>
        <w:rPr>
          <w:rFonts w:ascii="Times New Roman" w:hAnsi="Times New Roman"/>
          <w:sz w:val="22"/>
          <w:szCs w:val="22"/>
        </w:rPr>
        <w:t>K. Nakanishi</w:t>
      </w:r>
      <w:r w:rsidRPr="0050380C">
        <w:rPr>
          <w:rFonts w:ascii="Times New Roman" w:hAnsi="Times New Roman"/>
          <w:sz w:val="22"/>
          <w:szCs w:val="22"/>
        </w:rPr>
        <w:t xml:space="preserve"> (The University of </w:t>
      </w:r>
      <w:r w:rsidRPr="0050380C">
        <w:rPr>
          <w:rFonts w:ascii="Times New Roman" w:hAnsi="Times New Roman" w:hint="eastAsia"/>
          <w:sz w:val="22"/>
          <w:szCs w:val="22"/>
        </w:rPr>
        <w:t>Sol-Gel</w:t>
      </w:r>
      <w:r w:rsidRPr="0050380C">
        <w:rPr>
          <w:rFonts w:ascii="Times New Roman" w:hAnsi="Times New Roman"/>
          <w:sz w:val="22"/>
          <w:szCs w:val="22"/>
        </w:rPr>
        <w:t>)</w:t>
      </w:r>
      <w:r w:rsidR="003E319E"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/>
          <w:sz w:val="22"/>
          <w:szCs w:val="22"/>
        </w:rPr>
        <w:t>/</w:t>
      </w:r>
      <w:r w:rsidR="003E319E"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/>
          <w:sz w:val="22"/>
          <w:szCs w:val="22"/>
        </w:rPr>
        <w:t>The manuscript should be typewritten on one side of white A4 (210</w:t>
      </w:r>
      <w:r w:rsidRPr="0050380C">
        <w:rPr>
          <w:rFonts w:ascii="Times New Roman" w:hAnsi="Times New Roman" w:hint="eastAsia"/>
          <w:sz w:val="22"/>
          <w:szCs w:val="22"/>
        </w:rPr>
        <w:t>×</w:t>
      </w:r>
      <w:r w:rsidRPr="0050380C">
        <w:rPr>
          <w:rFonts w:ascii="Times New Roman" w:hAnsi="Times New Roman"/>
          <w:sz w:val="22"/>
          <w:szCs w:val="22"/>
        </w:rPr>
        <w:t>297mm) paper with 20mm margins.  Author’s names, affiliations</w:t>
      </w:r>
      <w:r w:rsidR="00D97AD2">
        <w:rPr>
          <w:rFonts w:ascii="Times New Roman" w:hAnsi="Times New Roman"/>
          <w:sz w:val="22"/>
          <w:szCs w:val="22"/>
        </w:rPr>
        <w:t>,</w:t>
      </w:r>
      <w:r w:rsidRPr="0050380C">
        <w:rPr>
          <w:rFonts w:ascii="Times New Roman" w:hAnsi="Times New Roman"/>
          <w:sz w:val="22"/>
          <w:szCs w:val="22"/>
        </w:rPr>
        <w:t xml:space="preserve"> and an abstract of ~5 lines in English should be presented.  Please read </w:t>
      </w:r>
      <w:r w:rsidR="00D97AD2">
        <w:rPr>
          <w:rFonts w:ascii="Times New Roman" w:hAnsi="Times New Roman"/>
          <w:sz w:val="22"/>
          <w:szCs w:val="22"/>
        </w:rPr>
        <w:t>the following instructions carefully</w:t>
      </w:r>
      <w:r w:rsidRPr="0050380C">
        <w:rPr>
          <w:rFonts w:ascii="Times New Roman" w:hAnsi="Times New Roman"/>
          <w:sz w:val="22"/>
          <w:szCs w:val="22"/>
        </w:rPr>
        <w:t xml:space="preserve"> and prepare </w:t>
      </w:r>
      <w:r w:rsidR="00D97AD2">
        <w:rPr>
          <w:rFonts w:ascii="Times New Roman" w:hAnsi="Times New Roman"/>
          <w:sz w:val="22"/>
          <w:szCs w:val="22"/>
        </w:rPr>
        <w:t>a</w:t>
      </w:r>
      <w:r w:rsidRPr="0050380C">
        <w:rPr>
          <w:rFonts w:ascii="Times New Roman" w:hAnsi="Times New Roman"/>
          <w:sz w:val="22"/>
          <w:szCs w:val="22"/>
        </w:rPr>
        <w:t xml:space="preserve"> clear manuscript for the Meeting.</w:t>
      </w:r>
    </w:p>
    <w:p w14:paraId="31DFC677" w14:textId="0DE9E622" w:rsidR="003E319E" w:rsidRPr="0050380C" w:rsidRDefault="003E319E" w:rsidP="003E319E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064" behindDoc="0" locked="0" layoutInCell="0" allowOverlap="1" wp14:anchorId="612E6F1B" wp14:editId="3B6443CC">
                <wp:simplePos x="0" y="0"/>
                <wp:positionH relativeFrom="column">
                  <wp:posOffset>264648</wp:posOffset>
                </wp:positionH>
                <wp:positionV relativeFrom="paragraph">
                  <wp:posOffset>95920</wp:posOffset>
                </wp:positionV>
                <wp:extent cx="5737609" cy="0"/>
                <wp:effectExtent l="0" t="0" r="0" b="0"/>
                <wp:wrapNone/>
                <wp:docPr id="27" name="Line 1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>
                          <a:off x="0" y="0"/>
                          <a:ext cx="573760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A5184C" id="Line 158" o:spid="_x0000_s1026" style="position:absolute;left:0;text-align:lef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.85pt,7.55pt" to="472.6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" o:allowincell="f">
                <o:lock v:ext="edit" aspectratio="t"/>
              </v:line>
            </w:pict>
          </mc:Fallback>
        </mc:AlternateContent>
      </w:r>
    </w:p>
    <w:p w14:paraId="7B8BE5D5" w14:textId="079583B2" w:rsidR="0094752E" w:rsidRPr="0050380C" w:rsidRDefault="003E319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>（</w:t>
      </w:r>
      <w:r w:rsidR="0094752E" w:rsidRPr="0050380C">
        <w:rPr>
          <w:rFonts w:ascii="Times New Roman" w:hAnsi="Times New Roman" w:hint="eastAsia"/>
          <w:sz w:val="22"/>
          <w:szCs w:val="22"/>
        </w:rPr>
        <w:t>本文）</w:t>
      </w:r>
    </w:p>
    <w:p w14:paraId="40FD183C" w14:textId="49A6D870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1)</w:t>
      </w:r>
      <w:r w:rsidRPr="0050380C">
        <w:rPr>
          <w:rFonts w:ascii="Times New Roman" w:hAnsi="Times New Roman" w:hint="eastAsia"/>
          <w:sz w:val="22"/>
          <w:szCs w:val="22"/>
        </w:rPr>
        <w:t xml:space="preserve">　原稿は、</w:t>
      </w:r>
      <w:r w:rsidR="00D97AD2">
        <w:rPr>
          <w:rFonts w:ascii="Times New Roman" w:hAnsi="Times New Roman" w:hint="eastAsia"/>
          <w:sz w:val="22"/>
          <w:szCs w:val="22"/>
        </w:rPr>
        <w:t>１ページです</w:t>
      </w:r>
      <w:r w:rsidRPr="0050380C">
        <w:rPr>
          <w:rFonts w:ascii="Times New Roman" w:hAnsi="Times New Roman" w:hint="eastAsia"/>
          <w:sz w:val="22"/>
          <w:szCs w:val="22"/>
        </w:rPr>
        <w:t>。</w:t>
      </w:r>
    </w:p>
    <w:p w14:paraId="48979960" w14:textId="470D8982" w:rsidR="0094752E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2)</w:t>
      </w:r>
      <w:r w:rsidRPr="0050380C">
        <w:rPr>
          <w:rFonts w:ascii="Times New Roman" w:hAnsi="Times New Roman" w:hint="eastAsia"/>
          <w:sz w:val="22"/>
          <w:szCs w:val="22"/>
        </w:rPr>
        <w:t xml:space="preserve">　本要領を参照し、</w:t>
      </w:r>
      <w:r w:rsidRPr="0050380C">
        <w:rPr>
          <w:rFonts w:ascii="Times New Roman" w:hAnsi="Times New Roman"/>
          <w:sz w:val="22"/>
          <w:szCs w:val="22"/>
        </w:rPr>
        <w:t>A4</w:t>
      </w:r>
      <w:r w:rsidRPr="0050380C">
        <w:rPr>
          <w:rFonts w:ascii="Times New Roman" w:hAnsi="Times New Roman" w:hint="eastAsia"/>
          <w:sz w:val="22"/>
          <w:szCs w:val="22"/>
        </w:rPr>
        <w:t>判</w:t>
      </w:r>
      <w:r>
        <w:rPr>
          <w:rFonts w:ascii="Times New Roman" w:hAnsi="Times New Roman" w:hint="eastAsia"/>
          <w:sz w:val="22"/>
          <w:szCs w:val="22"/>
        </w:rPr>
        <w:t>の設定で</w:t>
      </w:r>
      <w:r w:rsidRPr="0050380C">
        <w:rPr>
          <w:rFonts w:ascii="Times New Roman" w:hAnsi="Times New Roman" w:hint="eastAsia"/>
          <w:sz w:val="22"/>
          <w:szCs w:val="22"/>
        </w:rPr>
        <w:t>、演題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3E319E">
        <w:rPr>
          <w:rFonts w:ascii="Times New Roman" w:hAnsi="Times New Roman" w:hint="eastAsia"/>
          <w:sz w:val="22"/>
          <w:szCs w:val="22"/>
        </w:rPr>
        <w:t>12</w:t>
      </w:r>
      <w:r w:rsidR="003E319E">
        <w:rPr>
          <w:rFonts w:ascii="Times New Roman" w:hAnsi="Times New Roman" w:hint="eastAsia"/>
          <w:sz w:val="22"/>
          <w:szCs w:val="22"/>
        </w:rPr>
        <w:t>ポイント）</w:t>
      </w:r>
      <w:r w:rsidRPr="0050380C">
        <w:rPr>
          <w:rFonts w:ascii="Times New Roman" w:hAnsi="Times New Roman" w:hint="eastAsia"/>
          <w:sz w:val="22"/>
          <w:szCs w:val="22"/>
        </w:rPr>
        <w:t>、所属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3E319E">
        <w:rPr>
          <w:rFonts w:ascii="Times New Roman" w:hAnsi="Times New Roman" w:hint="eastAsia"/>
          <w:sz w:val="22"/>
          <w:szCs w:val="22"/>
        </w:rPr>
        <w:t>12</w:t>
      </w:r>
      <w:r w:rsidR="003E319E">
        <w:rPr>
          <w:rFonts w:ascii="Times New Roman" w:hAnsi="Times New Roman" w:hint="eastAsia"/>
          <w:sz w:val="22"/>
          <w:szCs w:val="22"/>
        </w:rPr>
        <w:t>ポイント）</w:t>
      </w:r>
      <w:r w:rsidRPr="0050380C">
        <w:rPr>
          <w:rFonts w:ascii="Times New Roman" w:hAnsi="Times New Roman" w:hint="eastAsia"/>
          <w:sz w:val="22"/>
          <w:szCs w:val="22"/>
        </w:rPr>
        <w:t>、氏名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3E319E">
        <w:rPr>
          <w:rFonts w:ascii="Times New Roman" w:hAnsi="Times New Roman" w:hint="eastAsia"/>
          <w:sz w:val="22"/>
          <w:szCs w:val="22"/>
        </w:rPr>
        <w:t>12</w:t>
      </w:r>
      <w:r w:rsidR="003E319E">
        <w:rPr>
          <w:rFonts w:ascii="Times New Roman" w:hAnsi="Times New Roman" w:hint="eastAsia"/>
          <w:sz w:val="22"/>
          <w:szCs w:val="22"/>
        </w:rPr>
        <w:t>ポイント）</w:t>
      </w:r>
      <w:r w:rsidRPr="0050380C">
        <w:rPr>
          <w:rFonts w:ascii="Times New Roman" w:hAnsi="Times New Roman" w:hint="eastAsia"/>
          <w:sz w:val="22"/>
          <w:szCs w:val="22"/>
        </w:rPr>
        <w:t>、英文アブストラクト</w:t>
      </w:r>
      <w:r w:rsidR="005D14F0">
        <w:rPr>
          <w:rFonts w:ascii="Times New Roman" w:hAnsi="Times New Roman" w:hint="eastAsia"/>
          <w:sz w:val="22"/>
          <w:szCs w:val="22"/>
        </w:rPr>
        <w:t>（</w:t>
      </w:r>
      <w:r w:rsidR="005D14F0">
        <w:rPr>
          <w:sz w:val="22"/>
          <w:szCs w:val="22"/>
        </w:rPr>
        <w:t>10</w:t>
      </w:r>
      <w:r w:rsidR="005D14F0" w:rsidRPr="000240E6">
        <w:rPr>
          <w:rFonts w:hint="eastAsia"/>
          <w:sz w:val="22"/>
          <w:szCs w:val="22"/>
        </w:rPr>
        <w:t>～</w:t>
      </w:r>
      <w:r w:rsidR="005D14F0" w:rsidRPr="000240E6">
        <w:rPr>
          <w:rFonts w:hint="eastAsia"/>
          <w:sz w:val="22"/>
          <w:szCs w:val="22"/>
        </w:rPr>
        <w:t>1</w:t>
      </w:r>
      <w:r w:rsidR="005D14F0">
        <w:rPr>
          <w:sz w:val="22"/>
          <w:szCs w:val="22"/>
        </w:rPr>
        <w:t>1</w:t>
      </w:r>
      <w:r w:rsidR="005D14F0" w:rsidRPr="000240E6">
        <w:rPr>
          <w:rFonts w:hint="eastAsia"/>
          <w:sz w:val="22"/>
          <w:szCs w:val="22"/>
        </w:rPr>
        <w:t>ポイント</w:t>
      </w:r>
      <w:r w:rsidR="003E319E">
        <w:rPr>
          <w:rFonts w:ascii="Times New Roman" w:hAnsi="Times New Roman" w:hint="eastAsia"/>
          <w:sz w:val="22"/>
          <w:szCs w:val="22"/>
        </w:rPr>
        <w:t>)</w:t>
      </w:r>
      <w:r w:rsidRPr="0050380C">
        <w:rPr>
          <w:rFonts w:ascii="Times New Roman" w:hAnsi="Times New Roman" w:hint="eastAsia"/>
          <w:sz w:val="22"/>
          <w:szCs w:val="22"/>
        </w:rPr>
        <w:t>、本文</w:t>
      </w:r>
      <w:r w:rsidR="003E319E">
        <w:rPr>
          <w:rFonts w:ascii="Times New Roman" w:hAnsi="Times New Roman" w:hint="eastAsia"/>
          <w:sz w:val="22"/>
          <w:szCs w:val="22"/>
        </w:rPr>
        <w:t>（</w:t>
      </w:r>
      <w:r w:rsidR="005D14F0">
        <w:rPr>
          <w:sz w:val="22"/>
          <w:szCs w:val="22"/>
        </w:rPr>
        <w:t>10</w:t>
      </w:r>
      <w:r w:rsidR="005D14F0" w:rsidRPr="000240E6">
        <w:rPr>
          <w:rFonts w:hint="eastAsia"/>
          <w:sz w:val="22"/>
          <w:szCs w:val="22"/>
        </w:rPr>
        <w:t>～</w:t>
      </w:r>
      <w:r w:rsidR="005D14F0" w:rsidRPr="000240E6">
        <w:rPr>
          <w:rFonts w:hint="eastAsia"/>
          <w:sz w:val="22"/>
          <w:szCs w:val="22"/>
        </w:rPr>
        <w:t>1</w:t>
      </w:r>
      <w:r w:rsidR="005D14F0">
        <w:rPr>
          <w:sz w:val="22"/>
          <w:szCs w:val="22"/>
        </w:rPr>
        <w:t>1</w:t>
      </w:r>
      <w:r w:rsidR="005D14F0" w:rsidRPr="000240E6">
        <w:rPr>
          <w:rFonts w:hint="eastAsia"/>
          <w:sz w:val="22"/>
          <w:szCs w:val="22"/>
        </w:rPr>
        <w:t>ポイント</w:t>
      </w:r>
      <w:r w:rsidR="003E319E">
        <w:rPr>
          <w:rFonts w:ascii="Times New Roman" w:hAnsi="Times New Roman" w:hint="eastAsia"/>
          <w:sz w:val="22"/>
          <w:szCs w:val="22"/>
        </w:rPr>
        <w:t>）</w:t>
      </w:r>
      <w:r w:rsidRPr="0050380C">
        <w:rPr>
          <w:rFonts w:ascii="Times New Roman" w:hAnsi="Times New Roman" w:hint="eastAsia"/>
          <w:sz w:val="22"/>
          <w:szCs w:val="22"/>
        </w:rPr>
        <w:t>をお書き下さい。講演者には○印をつけてください。</w:t>
      </w:r>
    </w:p>
    <w:p w14:paraId="7AE3E112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 xml:space="preserve">　</w:t>
      </w:r>
      <w:r>
        <w:rPr>
          <w:rFonts w:ascii="Times New Roman" w:hAnsi="Times New Roman" w:hint="eastAsia"/>
          <w:sz w:val="22"/>
          <w:szCs w:val="22"/>
        </w:rPr>
        <w:t xml:space="preserve"> </w:t>
      </w:r>
      <w:r w:rsidRPr="0050380C">
        <w:rPr>
          <w:rFonts w:ascii="Times New Roman" w:hAnsi="Times New Roman" w:hint="eastAsia"/>
          <w:sz w:val="22"/>
          <w:szCs w:val="22"/>
        </w:rPr>
        <w:t>日本語の所属・氏名と英文アブストラクトの後に</w:t>
      </w:r>
      <w:r>
        <w:rPr>
          <w:rFonts w:ascii="Times New Roman" w:hAnsi="Times New Roman" w:hint="eastAsia"/>
          <w:sz w:val="22"/>
          <w:szCs w:val="22"/>
        </w:rPr>
        <w:t>１</w:t>
      </w:r>
      <w:r w:rsidRPr="0050380C">
        <w:rPr>
          <w:rFonts w:ascii="Times New Roman" w:hAnsi="Times New Roman" w:hint="eastAsia"/>
          <w:sz w:val="22"/>
          <w:szCs w:val="22"/>
        </w:rPr>
        <w:t>行空けて下さい。</w:t>
      </w:r>
    </w:p>
    <w:p w14:paraId="133E70A5" w14:textId="77777777" w:rsidR="0094752E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3)</w:t>
      </w:r>
      <w:r w:rsidRPr="0050380C">
        <w:rPr>
          <w:rFonts w:ascii="Times New Roman" w:hAnsi="Times New Roman" w:hint="eastAsia"/>
          <w:sz w:val="22"/>
          <w:szCs w:val="22"/>
        </w:rPr>
        <w:t xml:space="preserve">　英文アブストラクトは、演題、氏名、所属、英文概要の順にお書きください。演題は強調文字（ボールド）で、英文概要は５行程度とし、各項目間は□</w:t>
      </w:r>
      <w:r w:rsidRPr="0050380C">
        <w:rPr>
          <w:rFonts w:ascii="Times New Roman" w:hAnsi="Times New Roman"/>
          <w:sz w:val="22"/>
          <w:szCs w:val="22"/>
        </w:rPr>
        <w:t>/</w:t>
      </w:r>
      <w:r w:rsidRPr="0050380C">
        <w:rPr>
          <w:rFonts w:ascii="Times New Roman" w:hAnsi="Times New Roman" w:hint="eastAsia"/>
          <w:sz w:val="22"/>
          <w:szCs w:val="22"/>
        </w:rPr>
        <w:t>□で区切ってください。また、予稿集本文との間は線で区切ってください。</w:t>
      </w:r>
    </w:p>
    <w:p w14:paraId="5D741C38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 xml:space="preserve">　</w:t>
      </w:r>
      <w:r w:rsidRPr="0050380C">
        <w:rPr>
          <w:rFonts w:ascii="Times New Roman" w:hAnsi="Times New Roman" w:hint="eastAsia"/>
          <w:sz w:val="22"/>
          <w:szCs w:val="22"/>
        </w:rPr>
        <w:t>（</w:t>
      </w:r>
      <w:r w:rsidRPr="0050380C">
        <w:rPr>
          <w:rFonts w:ascii="Times New Roman" w:hAnsi="Times New Roman"/>
          <w:sz w:val="22"/>
          <w:szCs w:val="22"/>
        </w:rPr>
        <w:t xml:space="preserve"> </w:t>
      </w:r>
      <w:r w:rsidRPr="0050380C">
        <w:rPr>
          <w:rFonts w:ascii="Times New Roman" w:hAnsi="Times New Roman" w:hint="eastAsia"/>
          <w:sz w:val="22"/>
          <w:szCs w:val="22"/>
        </w:rPr>
        <w:t>□はスペースを表す）。</w:t>
      </w:r>
    </w:p>
    <w:p w14:paraId="4A6B659D" w14:textId="20CA1F06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4)</w:t>
      </w:r>
      <w:r w:rsidRPr="0050380C">
        <w:rPr>
          <w:rFonts w:ascii="Times New Roman" w:hAnsi="Times New Roman" w:hint="eastAsia"/>
          <w:sz w:val="22"/>
          <w:szCs w:val="22"/>
        </w:rPr>
        <w:t xml:space="preserve">　マージンは、上下、左右それぞれ</w:t>
      </w:r>
      <w:r w:rsidRPr="0050380C">
        <w:rPr>
          <w:rFonts w:ascii="Times New Roman" w:hAnsi="Times New Roman"/>
          <w:sz w:val="22"/>
          <w:szCs w:val="22"/>
        </w:rPr>
        <w:t>20mm</w:t>
      </w:r>
      <w:r w:rsidRPr="0050380C">
        <w:rPr>
          <w:rFonts w:ascii="Times New Roman" w:hAnsi="Times New Roman" w:hint="eastAsia"/>
          <w:sz w:val="22"/>
          <w:szCs w:val="22"/>
        </w:rPr>
        <w:t>です。</w:t>
      </w:r>
    </w:p>
    <w:p w14:paraId="152606A3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5)</w:t>
      </w:r>
      <w:r w:rsidRPr="0050380C">
        <w:rPr>
          <w:rFonts w:ascii="Times New Roman" w:hAnsi="Times New Roman" w:hint="eastAsia"/>
          <w:sz w:val="22"/>
          <w:szCs w:val="22"/>
        </w:rPr>
        <w:t xml:space="preserve">　単位は</w:t>
      </w:r>
      <w:r w:rsidRPr="0050380C">
        <w:rPr>
          <w:rFonts w:ascii="Times New Roman" w:hAnsi="Times New Roman"/>
          <w:sz w:val="22"/>
          <w:szCs w:val="22"/>
        </w:rPr>
        <w:t>SI</w:t>
      </w:r>
      <w:r w:rsidRPr="0050380C">
        <w:rPr>
          <w:rFonts w:ascii="Times New Roman" w:hAnsi="Times New Roman" w:hint="eastAsia"/>
          <w:sz w:val="22"/>
          <w:szCs w:val="22"/>
        </w:rPr>
        <w:t>単位を使用して下さい。</w:t>
      </w:r>
    </w:p>
    <w:p w14:paraId="6ED96371" w14:textId="77777777" w:rsidR="0094752E" w:rsidRPr="0050380C" w:rsidRDefault="0094752E" w:rsidP="003E319E">
      <w:pPr>
        <w:autoSpaceDE w:val="0"/>
        <w:autoSpaceDN w:val="0"/>
        <w:adjustRightInd w:val="0"/>
        <w:ind w:left="301" w:hanging="301"/>
        <w:rPr>
          <w:rFonts w:ascii="Times New Roman" w:hAnsi="Times New Roman"/>
          <w:sz w:val="22"/>
          <w:szCs w:val="22"/>
        </w:rPr>
      </w:pPr>
      <w:r w:rsidRPr="0050380C">
        <w:rPr>
          <w:rFonts w:ascii="Times New Roman" w:hAnsi="Times New Roman"/>
          <w:sz w:val="22"/>
          <w:szCs w:val="22"/>
        </w:rPr>
        <w:t>6)</w:t>
      </w:r>
      <w:r w:rsidRPr="0050380C">
        <w:rPr>
          <w:rFonts w:ascii="Times New Roman" w:hAnsi="Times New Roman" w:hint="eastAsia"/>
          <w:sz w:val="22"/>
          <w:szCs w:val="22"/>
        </w:rPr>
        <w:t xml:space="preserve">　図表のキャプションおよび説明文は、英語でお書きください。</w:t>
      </w:r>
    </w:p>
    <w:p w14:paraId="71F5BE21" w14:textId="68EA2DC2" w:rsidR="0094752E" w:rsidRPr="0050380C" w:rsidRDefault="00D97AD2" w:rsidP="003E319E">
      <w:pPr>
        <w:autoSpaceDE w:val="0"/>
        <w:autoSpaceDN w:val="0"/>
        <w:adjustRightInd w:val="0"/>
        <w:jc w:val="left"/>
        <w:rPr>
          <w:rFonts w:ascii="Times New Roman" w:eastAsia="ＭＳ Ｐゴシック" w:hAnsi="Times New Roman"/>
          <w:sz w:val="48"/>
        </w:rPr>
      </w:pPr>
      <w:r>
        <w:rPr>
          <w:rFonts w:ascii="Times New Roman" w:hAnsi="Times New Roman" w:hint="eastAsia"/>
          <w:sz w:val="22"/>
          <w:szCs w:val="22"/>
        </w:rPr>
        <w:t>7</w:t>
      </w:r>
      <w:r w:rsidR="0094752E" w:rsidRPr="0050380C">
        <w:rPr>
          <w:rFonts w:ascii="Times New Roman" w:hAnsi="Times New Roman"/>
          <w:sz w:val="22"/>
          <w:szCs w:val="22"/>
        </w:rPr>
        <w:t>)</w:t>
      </w:r>
      <w:r w:rsidR="0094752E" w:rsidRPr="0050380C">
        <w:rPr>
          <w:rFonts w:ascii="Times New Roman" w:hAnsi="Times New Roman" w:hint="eastAsia"/>
          <w:sz w:val="22"/>
          <w:szCs w:val="22"/>
        </w:rPr>
        <w:t xml:space="preserve">　予稿集原稿は</w:t>
      </w:r>
      <w:r w:rsidR="0094752E">
        <w:rPr>
          <w:rFonts w:ascii="Times New Roman" w:hAnsi="Times New Roman" w:hint="eastAsia"/>
          <w:sz w:val="22"/>
          <w:szCs w:val="22"/>
        </w:rPr>
        <w:t>PDF</w:t>
      </w:r>
      <w:r w:rsidR="0094752E" w:rsidRPr="0050380C">
        <w:rPr>
          <w:rFonts w:ascii="Times New Roman" w:hAnsi="Times New Roman" w:hint="eastAsia"/>
          <w:sz w:val="22"/>
          <w:szCs w:val="22"/>
        </w:rPr>
        <w:t>版（</w:t>
      </w:r>
      <w:r w:rsidR="0094752E" w:rsidRPr="0050380C">
        <w:rPr>
          <w:rFonts w:ascii="Times New Roman" w:hAnsi="Times New Roman"/>
          <w:sz w:val="22"/>
          <w:szCs w:val="22"/>
        </w:rPr>
        <w:t>A4</w:t>
      </w:r>
      <w:r w:rsidR="0094752E" w:rsidRPr="0050380C">
        <w:rPr>
          <w:rFonts w:ascii="Times New Roman" w:hAnsi="Times New Roman" w:hint="eastAsia"/>
          <w:sz w:val="22"/>
          <w:szCs w:val="22"/>
        </w:rPr>
        <w:t>）原稿をメールにて期日迄に事務局へお送り下さい</w:t>
      </w:r>
    </w:p>
    <w:p w14:paraId="63E9280B" w14:textId="2FDE5D2F" w:rsidR="003E319E" w:rsidRDefault="00D97AD2" w:rsidP="003E319E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 xml:space="preserve">　宛先：</w:t>
      </w:r>
      <w:r w:rsidRPr="00D97AD2">
        <w:rPr>
          <w:rFonts w:ascii="Times New Roman" w:hAnsi="Times New Roman"/>
          <w:sz w:val="32"/>
          <w:szCs w:val="22"/>
        </w:rPr>
        <w:t>meeting</w:t>
      </w:r>
      <w:r w:rsidR="003D0D37">
        <w:rPr>
          <w:rFonts w:ascii="Times New Roman" w:hAnsi="Times New Roman" w:hint="eastAsia"/>
          <w:sz w:val="32"/>
          <w:szCs w:val="22"/>
        </w:rPr>
        <w:t>21</w:t>
      </w:r>
      <w:r w:rsidRPr="00D97AD2">
        <w:rPr>
          <w:rFonts w:ascii="Times New Roman" w:hAnsi="Times New Roman"/>
          <w:sz w:val="32"/>
          <w:szCs w:val="22"/>
        </w:rPr>
        <w:t>@jpn-sol-gel.org</w:t>
      </w:r>
    </w:p>
    <w:p w14:paraId="02C98F95" w14:textId="52B24F9D" w:rsidR="003E319E" w:rsidRDefault="003E319E" w:rsidP="003E319E">
      <w:pPr>
        <w:rPr>
          <w:sz w:val="22"/>
          <w:szCs w:val="22"/>
        </w:rPr>
      </w:pPr>
    </w:p>
    <w:p w14:paraId="34FA3680" w14:textId="7974CF0C" w:rsidR="003E319E" w:rsidRPr="00EC796F" w:rsidRDefault="003E319E" w:rsidP="003E319E">
      <w:pPr>
        <w:autoSpaceDE w:val="0"/>
        <w:autoSpaceDN w:val="0"/>
        <w:adjustRightInd w:val="0"/>
        <w:spacing w:line="300" w:lineRule="exact"/>
        <w:rPr>
          <w:rFonts w:ascii="Segoe UI" w:eastAsiaTheme="majorEastAsia" w:hAnsi="Segoe UI" w:cs="Segoe UI"/>
          <w:b/>
          <w:bCs/>
          <w:color w:val="FF0000"/>
          <w:sz w:val="28"/>
          <w:szCs w:val="28"/>
        </w:rPr>
      </w:pPr>
      <w:r w:rsidRPr="00EC796F">
        <w:rPr>
          <w:rFonts w:ascii="Segoe UI" w:eastAsiaTheme="majorEastAsia" w:hAnsi="Segoe UI" w:cs="Segoe UI"/>
          <w:b/>
          <w:bCs/>
          <w:color w:val="000000"/>
          <w:sz w:val="24"/>
          <w:szCs w:val="24"/>
        </w:rPr>
        <w:t>締切日：</w:t>
      </w:r>
      <w:r w:rsidRPr="00EC796F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2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0</w:t>
      </w:r>
      <w:r w:rsidR="003D0D37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23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年</w:t>
      </w:r>
      <w:r w:rsidR="003D0D37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6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月</w:t>
      </w:r>
      <w:r w:rsidRPr="00EC796F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2</w:t>
      </w:r>
      <w:r w:rsidR="003D0D37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2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日（</w:t>
      </w:r>
      <w:r w:rsidR="003D0D37">
        <w:rPr>
          <w:rFonts w:ascii="Segoe UI" w:eastAsiaTheme="majorEastAsia" w:hAnsi="Segoe UI" w:cs="Segoe UI" w:hint="eastAsia"/>
          <w:b/>
          <w:bCs/>
          <w:color w:val="FF0000"/>
          <w:sz w:val="28"/>
          <w:szCs w:val="28"/>
          <w:u w:val="single"/>
        </w:rPr>
        <w:t>木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  <w:u w:val="single"/>
        </w:rPr>
        <w:t>）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</w:rPr>
        <w:t xml:space="preserve"> </w:t>
      </w:r>
      <w:r w:rsidRPr="00EC796F">
        <w:rPr>
          <w:rFonts w:ascii="Segoe UI" w:eastAsiaTheme="majorEastAsia" w:hAnsi="Segoe UI" w:cs="Segoe UI"/>
          <w:b/>
          <w:bCs/>
          <w:color w:val="FF0000"/>
          <w:sz w:val="28"/>
          <w:szCs w:val="28"/>
        </w:rPr>
        <w:t>必着</w:t>
      </w:r>
    </w:p>
    <w:p w14:paraId="1AC51CCE" w14:textId="7E09A2AA" w:rsidR="003E319E" w:rsidRPr="00EC796F" w:rsidRDefault="003E319E" w:rsidP="003E319E">
      <w:pPr>
        <w:autoSpaceDE w:val="0"/>
        <w:autoSpaceDN w:val="0"/>
        <w:adjustRightInd w:val="0"/>
        <w:spacing w:line="300" w:lineRule="exact"/>
        <w:rPr>
          <w:rFonts w:ascii="Segoe UI" w:eastAsiaTheme="majorEastAsia" w:hAnsi="Segoe UI" w:cs="Segoe UI"/>
          <w:b/>
          <w:bCs/>
          <w:color w:val="000000"/>
          <w:sz w:val="24"/>
          <w:szCs w:val="24"/>
        </w:rPr>
      </w:pPr>
    </w:p>
    <w:p w14:paraId="771C13F4" w14:textId="6178B9B7" w:rsidR="003E319E" w:rsidRPr="003E319E" w:rsidRDefault="003E319E" w:rsidP="003E319E">
      <w:pPr>
        <w:rPr>
          <w:sz w:val="22"/>
          <w:szCs w:val="22"/>
        </w:rPr>
      </w:pPr>
    </w:p>
    <w:p w14:paraId="006CF3B0" w14:textId="08F3F378" w:rsidR="003E319E" w:rsidRPr="00D97AD2" w:rsidRDefault="00D97AD2" w:rsidP="003E319E">
      <w:pPr>
        <w:autoSpaceDE w:val="0"/>
        <w:autoSpaceDN w:val="0"/>
        <w:adjustRightInd w:val="0"/>
        <w:rPr>
          <w:rFonts w:asciiTheme="minorHAnsi" w:hAnsiTheme="minorHAnsi"/>
          <w:color w:val="000000"/>
          <w:sz w:val="22"/>
          <w:szCs w:val="22"/>
        </w:rPr>
      </w:pPr>
      <w:r w:rsidRPr="00D97AD2">
        <w:rPr>
          <w:rFonts w:asciiTheme="minorHAnsi" w:hAnsiTheme="minorHAnsi"/>
          <w:color w:val="000000"/>
          <w:sz w:val="22"/>
          <w:szCs w:val="22"/>
        </w:rPr>
        <w:t>問合せ先</w:t>
      </w:r>
      <w:r w:rsidR="003E319E" w:rsidRPr="00D97AD2">
        <w:rPr>
          <w:rFonts w:asciiTheme="minorHAnsi" w:hAnsiTheme="minorHAnsi"/>
          <w:color w:val="000000"/>
          <w:sz w:val="22"/>
          <w:szCs w:val="22"/>
        </w:rPr>
        <w:t>：</w:t>
      </w:r>
    </w:p>
    <w:p w14:paraId="6ECD6520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</w:rPr>
        <w:t>日本ゾル</w:t>
      </w:r>
      <w:r w:rsidRPr="00D97AD2">
        <w:rPr>
          <w:rFonts w:asciiTheme="minorHAnsi" w:hAnsiTheme="minorHAnsi"/>
        </w:rPr>
        <w:t>-</w:t>
      </w:r>
      <w:r w:rsidRPr="00D97AD2">
        <w:rPr>
          <w:rFonts w:asciiTheme="minorHAnsi" w:hAnsiTheme="minorHAnsi"/>
        </w:rPr>
        <w:t>ゲル学会事務局</w:t>
      </w:r>
    </w:p>
    <w:p w14:paraId="58AD73B0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〒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060-8628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 xml:space="preserve">　北海道札幌市北区北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13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条西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8</w:t>
      </w: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丁目</w:t>
      </w:r>
    </w:p>
    <w:p w14:paraId="113BFE15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>北海道大学大学院工学研究院　応用化学部門</w:t>
      </w:r>
    </w:p>
    <w:p w14:paraId="458F289F" w14:textId="11CFFADE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  <w:color w:val="000000"/>
          <w:sz w:val="19"/>
          <w:szCs w:val="19"/>
          <w:shd w:val="clear" w:color="auto" w:fill="FFFFFF"/>
        </w:rPr>
        <w:t xml:space="preserve">無機合成化学研究室　</w:t>
      </w:r>
      <w:r w:rsidRPr="00D97AD2">
        <w:rPr>
          <w:rFonts w:asciiTheme="minorHAnsi" w:hAnsiTheme="minorHAnsi"/>
        </w:rPr>
        <w:t>内</w:t>
      </w:r>
    </w:p>
    <w:p w14:paraId="2016300F" w14:textId="77777777" w:rsidR="003E319E" w:rsidRPr="00D97AD2" w:rsidRDefault="003E319E" w:rsidP="003E319E">
      <w:pPr>
        <w:rPr>
          <w:rFonts w:asciiTheme="minorHAnsi" w:hAnsiTheme="minorHAnsi"/>
        </w:rPr>
      </w:pPr>
      <w:r w:rsidRPr="00D97AD2">
        <w:rPr>
          <w:rFonts w:asciiTheme="minorHAnsi" w:hAnsiTheme="minorHAnsi"/>
        </w:rPr>
        <w:t>電話：</w:t>
      </w:r>
      <w:r w:rsidRPr="00D97AD2">
        <w:rPr>
          <w:rFonts w:asciiTheme="minorHAnsi" w:hAnsiTheme="minorHAnsi"/>
        </w:rPr>
        <w:t>011-706-6827</w:t>
      </w:r>
    </w:p>
    <w:p w14:paraId="0C62B8E2" w14:textId="61C277AD" w:rsidR="003E319E" w:rsidRPr="00D97AD2" w:rsidRDefault="003E319E" w:rsidP="003E319E">
      <w:pPr>
        <w:autoSpaceDE w:val="0"/>
        <w:autoSpaceDN w:val="0"/>
        <w:adjustRightInd w:val="0"/>
        <w:rPr>
          <w:rFonts w:asciiTheme="minorHAnsi" w:hAnsiTheme="minorHAnsi"/>
          <w:color w:val="000000"/>
          <w:sz w:val="22"/>
          <w:szCs w:val="22"/>
        </w:rPr>
      </w:pPr>
      <w:r w:rsidRPr="00D97AD2">
        <w:rPr>
          <w:rFonts w:asciiTheme="minorHAnsi" w:hAnsiTheme="minorHAnsi"/>
        </w:rPr>
        <w:t>E-mail</w:t>
      </w:r>
      <w:r w:rsidRPr="00D97AD2">
        <w:rPr>
          <w:rFonts w:asciiTheme="minorHAnsi" w:hAnsiTheme="minorHAnsi"/>
        </w:rPr>
        <w:t>：</w:t>
      </w:r>
      <w:r w:rsidRPr="00D97AD2">
        <w:rPr>
          <w:rFonts w:asciiTheme="minorHAnsi" w:hAnsiTheme="minorHAnsi"/>
        </w:rPr>
        <w:t>jpn.sol-gel@eng.hokudai.ac.jp</w:t>
      </w:r>
    </w:p>
    <w:p w14:paraId="43ABEAB3" w14:textId="77777777" w:rsidR="003E319E" w:rsidRDefault="003E319E" w:rsidP="003E319E">
      <w:pPr>
        <w:rPr>
          <w:sz w:val="22"/>
          <w:szCs w:val="22"/>
        </w:rPr>
      </w:pPr>
    </w:p>
    <w:p w14:paraId="2135F478" w14:textId="23CC7B3D" w:rsidR="005A5F9D" w:rsidRPr="00B5751E" w:rsidRDefault="002B5092" w:rsidP="003E319E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02C85537" wp14:editId="0FE63781">
                <wp:simplePos x="0" y="0"/>
                <wp:positionH relativeFrom="column">
                  <wp:posOffset>410210</wp:posOffset>
                </wp:positionH>
                <wp:positionV relativeFrom="paragraph">
                  <wp:posOffset>4758690</wp:posOffset>
                </wp:positionV>
                <wp:extent cx="361315" cy="396240"/>
                <wp:effectExtent l="0" t="0" r="0" b="0"/>
                <wp:wrapNone/>
                <wp:docPr id="22" name="Text Box 1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61315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B92F7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25</w:t>
                            </w:r>
                            <w:r>
                              <w:rPr>
                                <w:rFonts w:ascii="Times New Roman" w:eastAsia="ＭＳ Ｐゴシック" w:hAnsi="Times New Roman" w:hint="eastAsia"/>
                                <w:color w:val="000000"/>
                                <w:sz w:val="18"/>
                              </w:rPr>
                              <w:t>7</w:t>
                            </w:r>
                          </w:p>
                          <w:p w14:paraId="4B41C939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none" lIns="91440" tIns="45720" rIns="91440" bIns="4572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C85537" id="Text Box 155" o:spid="_x0000_s1027" type="#_x0000_t202" style="position:absolute;left:0;text-align:left;margin-left:32.3pt;margin-top:374.7pt;width:28.45pt;height:31.2pt;z-index:2516608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" o:allowincell="f" filled="f" fillcolor="#0c9" stroked="f">
                <o:lock v:ext="edit" aspectratio="t"/>
                <v:textbox style="mso-fit-shape-to-text:t">
                  <w:txbxContent>
                    <w:p w14:paraId="21FB92F7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25</w:t>
                      </w:r>
                      <w:r>
                        <w:rPr>
                          <w:rFonts w:ascii="Times New Roman" w:eastAsia="ＭＳ Ｐゴシック" w:hAnsi="Times New Roman" w:hint="eastAsia"/>
                          <w:color w:val="000000"/>
                          <w:sz w:val="18"/>
                        </w:rPr>
                        <w:t>7</w:t>
                      </w:r>
                    </w:p>
                    <w:p w14:paraId="4B41C939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7488" behindDoc="0" locked="0" layoutInCell="0" allowOverlap="1" wp14:anchorId="6EF3AF4E" wp14:editId="5A4BA415">
                <wp:simplePos x="0" y="0"/>
                <wp:positionH relativeFrom="column">
                  <wp:posOffset>-98425</wp:posOffset>
                </wp:positionH>
                <wp:positionV relativeFrom="paragraph">
                  <wp:posOffset>4768215</wp:posOffset>
                </wp:positionV>
                <wp:extent cx="361315" cy="396240"/>
                <wp:effectExtent l="0" t="0" r="0" b="0"/>
                <wp:wrapNone/>
                <wp:docPr id="15" name="Text Box 1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61315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A6D873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297</w:t>
                            </w:r>
                          </w:p>
                          <w:p w14:paraId="52CA7C3B" w14:textId="77777777" w:rsidR="005A5F9D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exact"/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Times New Roman" w:eastAsia="ＭＳ Ｐゴシック" w:hAnsi="Times New Roman"/>
                                <w:color w:val="000000"/>
                                <w:sz w:val="18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none" lIns="91440" tIns="45720" rIns="91440" bIns="4572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3AF4E" id="Text Box 141" o:spid="_x0000_s1028" type="#_x0000_t202" style="position:absolute;left:0;text-align:left;margin-left:-7.75pt;margin-top:375.45pt;width:28.45pt;height:31.2pt;z-index:2516474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" o:allowincell="f" filled="f" fillcolor="#0c9" stroked="f">
                <o:lock v:ext="edit" aspectratio="t"/>
                <v:textbox style="mso-fit-shape-to-text:t">
                  <w:txbxContent>
                    <w:p w14:paraId="23A6D873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297</w:t>
                      </w:r>
                    </w:p>
                    <w:p w14:paraId="52CA7C3B" w14:textId="77777777" w:rsidR="005A5F9D" w:rsidRDefault="005A5F9D">
                      <w:pPr>
                        <w:autoSpaceDE w:val="0"/>
                        <w:autoSpaceDN w:val="0"/>
                        <w:adjustRightInd w:val="0"/>
                        <w:spacing w:line="240" w:lineRule="exact"/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</w:pPr>
                      <w:r>
                        <w:rPr>
                          <w:rFonts w:ascii="Times New Roman" w:eastAsia="ＭＳ Ｐゴシック" w:hAnsi="Times New Roman"/>
                          <w:color w:val="000000"/>
                          <w:sz w:val="18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3447F0E1" wp14:editId="72AB58B0">
                <wp:simplePos x="0" y="0"/>
                <wp:positionH relativeFrom="column">
                  <wp:posOffset>593725</wp:posOffset>
                </wp:positionH>
                <wp:positionV relativeFrom="paragraph">
                  <wp:posOffset>6007100</wp:posOffset>
                </wp:positionV>
                <wp:extent cx="0" cy="2743200"/>
                <wp:effectExtent l="0" t="0" r="0" b="0"/>
                <wp:wrapNone/>
                <wp:docPr id="14" name="Line 1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0" y="0"/>
                          <a:ext cx="0" cy="2743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7FD9C9" id="Line 157" o:spid="_x0000_s1026" style="position:absolute;left:0;text-align:left;flip:x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6.75pt,473pt" to="46.75pt,68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" o:allowincell="f">
                <v:stroke endarrow="block"/>
                <o:lock v:ext="edit" aspectratio="t"/>
              </v:lin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3ACCB1B" wp14:editId="6A4D0C43">
                <wp:simplePos x="0" y="0"/>
                <wp:positionH relativeFrom="column">
                  <wp:posOffset>2658110</wp:posOffset>
                </wp:positionH>
                <wp:positionV relativeFrom="paragraph">
                  <wp:posOffset>6067425</wp:posOffset>
                </wp:positionV>
                <wp:extent cx="2517775" cy="281305"/>
                <wp:effectExtent l="0" t="0" r="0" b="0"/>
                <wp:wrapNone/>
                <wp:docPr id="12" name="Text Box 1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517775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7D6D4C" w14:textId="62DA08D4" w:rsidR="005A5F9D" w:rsidRPr="00EC796F" w:rsidRDefault="00EC796F">
                            <w:pPr>
                              <w:autoSpaceDE w:val="0"/>
                              <w:autoSpaceDN w:val="0"/>
                              <w:adjustRightInd w:val="0"/>
                              <w:spacing w:line="300" w:lineRule="exact"/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EC796F">
                              <w:rPr>
                                <w:rFonts w:ascii="Segoe UI" w:eastAsiaTheme="majorEastAsia" w:hAnsi="Segoe UI" w:cs="Segoe UI" w:hint="eastAsia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2</w:t>
                            </w: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021</w:t>
                            </w:r>
                            <w:r w:rsidR="009F74A1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年</w:t>
                            </w: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8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月</w:t>
                            </w:r>
                            <w:r w:rsidRPr="00EC796F">
                              <w:rPr>
                                <w:rFonts w:ascii="Segoe UI" w:eastAsiaTheme="majorEastAsia" w:hAnsi="Segoe UI" w:cs="Segoe UI" w:hint="eastAsia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2</w:t>
                            </w: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7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日（</w:t>
                            </w:r>
                            <w:r w:rsidR="00AA1E67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金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）</w:t>
                            </w:r>
                            <w:r w:rsidR="009F74A1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A5F9D"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必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ACCB1B" id="Text Box 163" o:spid="_x0000_s1029" type="#_x0000_t202" style="position:absolute;left:0;text-align:left;margin-left:209.3pt;margin-top:477.75pt;width:198.25pt;height:22.1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" filled="f" fillcolor="#0c9" stroked="f">
                <o:lock v:ext="edit" aspectratio="t"/>
                <v:textbox>
                  <w:txbxContent>
                    <w:p w14:paraId="307D6D4C" w14:textId="62DA08D4" w:rsidR="005A5F9D" w:rsidRPr="00EC796F" w:rsidRDefault="00EC796F">
                      <w:pPr>
                        <w:autoSpaceDE w:val="0"/>
                        <w:autoSpaceDN w:val="0"/>
                        <w:adjustRightInd w:val="0"/>
                        <w:spacing w:line="300" w:lineRule="exact"/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EC796F">
                        <w:rPr>
                          <w:rFonts w:ascii="Segoe UI" w:eastAsiaTheme="majorEastAsia" w:hAnsi="Segoe UI" w:cs="Segoe UI" w:hint="eastAsia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2</w:t>
                      </w: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021</w:t>
                      </w:r>
                      <w:r w:rsidR="009F74A1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年</w:t>
                      </w: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8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月</w:t>
                      </w:r>
                      <w:r w:rsidRPr="00EC796F">
                        <w:rPr>
                          <w:rFonts w:ascii="Segoe UI" w:eastAsiaTheme="majorEastAsia" w:hAnsi="Segoe UI" w:cs="Segoe UI" w:hint="eastAsia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2</w:t>
                      </w: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7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日（</w:t>
                      </w:r>
                      <w:r w:rsidR="00AA1E67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金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</w:rPr>
                        <w:t>）</w:t>
                      </w:r>
                      <w:r w:rsidR="009F74A1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  <w:r w:rsidR="005A5F9D"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FF0000"/>
                          <w:sz w:val="28"/>
                          <w:szCs w:val="28"/>
                        </w:rPr>
                        <w:t>必着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8909500" wp14:editId="28DC432E">
                <wp:simplePos x="0" y="0"/>
                <wp:positionH relativeFrom="column">
                  <wp:posOffset>969645</wp:posOffset>
                </wp:positionH>
                <wp:positionV relativeFrom="paragraph">
                  <wp:posOffset>6320155</wp:posOffset>
                </wp:positionV>
                <wp:extent cx="4782185" cy="755650"/>
                <wp:effectExtent l="0" t="0" r="0" b="0"/>
                <wp:wrapNone/>
                <wp:docPr id="10" name="Text Box 1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782185" cy="755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22FFFC" w14:textId="77777777" w:rsidR="002E533A" w:rsidRPr="0050380C" w:rsidRDefault="0050380C" w:rsidP="000A7D3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予稿集原稿は</w:t>
                            </w:r>
                            <w:r w:rsidR="006250F8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ＰＤＦ版</w:t>
                            </w:r>
                            <w:r w:rsidR="005A5F9D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（</w:t>
                            </w:r>
                            <w:r w:rsidR="005A5F9D" w:rsidRPr="0050380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A4</w:t>
                            </w:r>
                            <w:r w:rsidR="005A5F9D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）</w:t>
                            </w:r>
                            <w:r w:rsidR="00C97B4D" w:rsidRPr="0050380C">
                              <w:rPr>
                                <w:rFonts w:ascii="Times New Roman" w:hAnsi="Times New Roman" w:hint="eastAsia"/>
                                <w:sz w:val="22"/>
                                <w:szCs w:val="22"/>
                              </w:rPr>
                              <w:t>原稿をメールにて期日までに事務局へお送りください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909500" id="Text Box 164" o:spid="_x0000_s1030" type="#_x0000_t202" style="position:absolute;left:0;text-align:left;margin-left:76.35pt;margin-top:497.65pt;width:376.55pt;height:59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" filled="f" fillcolor="#0c9" stroked="f">
                <o:lock v:ext="edit" aspectratio="t"/>
                <v:textbox>
                  <w:txbxContent>
                    <w:p w14:paraId="6522FFFC" w14:textId="77777777" w:rsidR="002E533A" w:rsidRPr="0050380C" w:rsidRDefault="0050380C" w:rsidP="000A7D3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予稿集原稿は</w:t>
                      </w:r>
                      <w:r w:rsidR="006250F8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ＰＤＦ版</w:t>
                      </w:r>
                      <w:r w:rsidR="005A5F9D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（</w:t>
                      </w:r>
                      <w:r w:rsidR="005A5F9D" w:rsidRPr="0050380C">
                        <w:rPr>
                          <w:rFonts w:ascii="Times New Roman" w:hAnsi="Times New Roman"/>
                          <w:sz w:val="22"/>
                          <w:szCs w:val="22"/>
                        </w:rPr>
                        <w:t>A4</w:t>
                      </w:r>
                      <w:r w:rsidR="005A5F9D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）</w:t>
                      </w:r>
                      <w:r w:rsidR="00C97B4D" w:rsidRPr="0050380C">
                        <w:rPr>
                          <w:rFonts w:ascii="Times New Roman" w:hAnsi="Times New Roman" w:hint="eastAsia"/>
                          <w:sz w:val="22"/>
                          <w:szCs w:val="22"/>
                        </w:rPr>
                        <w:t>原稿をメールにて期日までに事務局へお送りください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37749439" wp14:editId="0E670D6D">
                <wp:simplePos x="0" y="0"/>
                <wp:positionH relativeFrom="column">
                  <wp:posOffset>808990</wp:posOffset>
                </wp:positionH>
                <wp:positionV relativeFrom="paragraph">
                  <wp:posOffset>6867525</wp:posOffset>
                </wp:positionV>
                <wp:extent cx="5570220" cy="1672590"/>
                <wp:effectExtent l="0" t="0" r="0" b="0"/>
                <wp:wrapNone/>
                <wp:docPr id="9" name="Text Box 1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570220" cy="1672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2A325C" w14:textId="77777777" w:rsidR="0071397C" w:rsidRPr="00B5751E" w:rsidRDefault="005A5F9D" w:rsidP="000A7D3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送付先・連絡先：</w:t>
                            </w:r>
                          </w:p>
                          <w:p w14:paraId="10865D21" w14:textId="481EAE31" w:rsidR="00EC796F" w:rsidRPr="00B15EBB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 w:rsidRPr="00B15EBB">
                              <w:rPr>
                                <w:rFonts w:ascii="Meiryo UI" w:hAnsi="Meiryo UI"/>
                              </w:rPr>
                              <w:t>日本ゾル</w:t>
                            </w:r>
                            <w:r w:rsidRPr="00B15EBB">
                              <w:rPr>
                                <w:rFonts w:ascii="Meiryo UI" w:hAnsi="Meiryo UI"/>
                              </w:rPr>
                              <w:t>-</w:t>
                            </w:r>
                            <w:r>
                              <w:rPr>
                                <w:rFonts w:ascii="Meiryo UI" w:hAnsi="Meiryo UI"/>
                              </w:rPr>
                              <w:t>ゲル学会事務局</w:t>
                            </w:r>
                          </w:p>
                          <w:p w14:paraId="2C98FFEC" w14:textId="77777777" w:rsidR="00EC796F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〒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060-8628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　北海道札幌市北区北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13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条西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8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丁目</w:t>
                            </w:r>
                          </w:p>
                          <w:p w14:paraId="204444DA" w14:textId="09F2399D" w:rsidR="00EC796F" w:rsidRPr="00EC796F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北海道大学大学院工学研究院　応用化学部門</w:t>
                            </w:r>
                          </w:p>
                          <w:p w14:paraId="761212F8" w14:textId="77777777" w:rsidR="00EC796F" w:rsidRPr="00B15EBB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無機合成化学研究室　内</w:t>
                            </w:r>
                            <w:r w:rsidRPr="00B15EBB">
                              <w:rPr>
                                <w:rFonts w:ascii="Meiryo UI" w:hAnsi="Meiryo UI"/>
                              </w:rPr>
                              <w:t>内</w:t>
                            </w:r>
                          </w:p>
                          <w:p w14:paraId="2E6EA1A4" w14:textId="0F89DD91" w:rsidR="00EC796F" w:rsidRPr="00B15EBB" w:rsidRDefault="00EC796F" w:rsidP="00EC796F">
                            <w:pPr>
                              <w:rPr>
                                <w:rFonts w:ascii="Meiryo UI" w:hAnsi="Meiryo UI"/>
                              </w:rPr>
                            </w:pPr>
                            <w:r w:rsidRPr="00B15EBB">
                              <w:rPr>
                                <w:rFonts w:ascii="Meiryo UI" w:hAnsi="Meiryo UI"/>
                              </w:rPr>
                              <w:t>電話：</w:t>
                            </w:r>
                            <w:r>
                              <w:rPr>
                                <w:rFonts w:ascii="Meiryo UI" w:hAnsi="Meiryo UI" w:hint="eastAsia"/>
                              </w:rPr>
                              <w:t>011-706-6827</w:t>
                            </w:r>
                          </w:p>
                          <w:p w14:paraId="568D4ED8" w14:textId="7C673AED" w:rsidR="0050380C" w:rsidRPr="00B5751E" w:rsidRDefault="00EC796F" w:rsidP="00EC796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eiryo UI" w:hAnsi="Meiryo UI" w:hint="eastAsia"/>
                              </w:rPr>
                              <w:t>E-mail</w:t>
                            </w:r>
                            <w:r w:rsidRPr="00B15EBB">
                              <w:rPr>
                                <w:rFonts w:ascii="Meiryo UI" w:hAnsi="Meiryo UI"/>
                              </w:rPr>
                              <w:t>：</w:t>
                            </w:r>
                            <w:r>
                              <w:rPr>
                                <w:rFonts w:ascii="Meiryo UI" w:hAnsi="Meiryo UI" w:hint="eastAsia"/>
                              </w:rPr>
                              <w:t>j</w:t>
                            </w:r>
                            <w:r>
                              <w:rPr>
                                <w:rFonts w:ascii="Meiryo UI" w:hAnsi="Meiryo UI"/>
                              </w:rPr>
                              <w:t>pn.sol-gel@eng.hokudai.ac.jp</w:t>
                            </w:r>
                          </w:p>
                          <w:p w14:paraId="06169F65" w14:textId="77777777" w:rsidR="005A5F9D" w:rsidRPr="00B5751E" w:rsidRDefault="00AA1E67" w:rsidP="000A7D3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Phone</w:t>
                            </w:r>
                            <w:r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>:</w:t>
                            </w:r>
                            <w:r w:rsidR="00017338"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052-736-7233</w:t>
                            </w:r>
                            <w:r w:rsidR="005A5F9D"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5A5F9D"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F</w:t>
                            </w:r>
                            <w:r w:rsidR="005A5F9D"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>ax:</w:t>
                            </w: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052-736-7234, e-</w:t>
                            </w:r>
                            <w:r w:rsidRPr="00B5751E">
                              <w:rPr>
                                <w:rFonts w:ascii="Times New Roman" w:hAnsi="Times New Roman"/>
                                <w:color w:val="000000"/>
                                <w:sz w:val="22"/>
                                <w:szCs w:val="22"/>
                              </w:rPr>
                              <w:t>mail:</w:t>
                            </w:r>
                            <w:r w:rsidR="00184C35"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5751E">
                              <w:rPr>
                                <w:rFonts w:ascii="Times New Roman" w:hAnsi="Times New Roman" w:hint="eastAsia"/>
                                <w:color w:val="000000"/>
                                <w:sz w:val="22"/>
                                <w:szCs w:val="22"/>
                              </w:rPr>
                              <w:t>jpn.sol-gel@m.aist.go.j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749439" id="Text Box 165" o:spid="_x0000_s1031" type="#_x0000_t202" style="position:absolute;left:0;text-align:left;margin-left:63.7pt;margin-top:540.75pt;width:438.6pt;height:131.7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" o:allowincell="f" filled="f" fillcolor="#0c9" stroked="f">
                <o:lock v:ext="edit" aspectratio="t"/>
                <v:textbox>
                  <w:txbxContent>
                    <w:p w14:paraId="042A325C" w14:textId="77777777" w:rsidR="0071397C" w:rsidRPr="00B5751E" w:rsidRDefault="005A5F9D" w:rsidP="000A7D3A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</w:pP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送付先・連絡先：</w:t>
                      </w:r>
                    </w:p>
                    <w:p w14:paraId="10865D21" w14:textId="481EAE31" w:rsidR="00EC796F" w:rsidRPr="00B15EBB" w:rsidRDefault="00EC796F" w:rsidP="00EC796F">
                      <w:pPr>
                        <w:rPr>
                          <w:rFonts w:ascii="Meiryo UI" w:hAnsi="Meiryo UI"/>
                        </w:rPr>
                      </w:pPr>
                      <w:r w:rsidRPr="00B15EBB">
                        <w:rPr>
                          <w:rFonts w:ascii="Meiryo UI" w:hAnsi="Meiryo UI"/>
                        </w:rPr>
                        <w:t>日本ゾル</w:t>
                      </w:r>
                      <w:r w:rsidRPr="00B15EBB">
                        <w:rPr>
                          <w:rFonts w:ascii="Meiryo UI" w:hAnsi="Meiryo UI"/>
                        </w:rPr>
                        <w:t>-</w:t>
                      </w:r>
                      <w:r>
                        <w:rPr>
                          <w:rFonts w:ascii="Meiryo UI" w:hAnsi="Meiryo UI"/>
                        </w:rPr>
                        <w:t>ゲル学会事務局</w:t>
                      </w:r>
                    </w:p>
                    <w:p w14:paraId="2C98FFEC" w14:textId="77777777" w:rsidR="00EC796F" w:rsidRDefault="00EC796F" w:rsidP="00EC796F">
                      <w:pPr>
                        <w:rPr>
                          <w:rFonts w:ascii="Meiryo UI" w:hAnsi="Meiryo UI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〒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060-8628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 xml:space="preserve">　北海道札幌市北区北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13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条西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8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丁目</w:t>
                      </w:r>
                    </w:p>
                    <w:p w14:paraId="204444DA" w14:textId="09F2399D" w:rsidR="00EC796F" w:rsidRPr="00EC796F" w:rsidRDefault="00EC796F" w:rsidP="00EC796F">
                      <w:pPr>
                        <w:rPr>
                          <w:rFonts w:ascii="Meiryo UI" w:hAnsi="Meiryo UI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北海道大学大学院工学研究院　応用化学部門</w:t>
                      </w:r>
                    </w:p>
                    <w:p w14:paraId="761212F8" w14:textId="77777777" w:rsidR="00EC796F" w:rsidRPr="00B15EBB" w:rsidRDefault="00EC796F" w:rsidP="00EC796F">
                      <w:pPr>
                        <w:rPr>
                          <w:rFonts w:ascii="Meiryo UI" w:hAnsi="Meiryo UI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無機合成化学研究室　内</w:t>
                      </w:r>
                      <w:r w:rsidRPr="00B15EBB">
                        <w:rPr>
                          <w:rFonts w:ascii="Meiryo UI" w:hAnsi="Meiryo UI"/>
                        </w:rPr>
                        <w:t>内</w:t>
                      </w:r>
                    </w:p>
                    <w:p w14:paraId="2E6EA1A4" w14:textId="0F89DD91" w:rsidR="00EC796F" w:rsidRPr="00B15EBB" w:rsidRDefault="00EC796F" w:rsidP="00EC796F">
                      <w:pPr>
                        <w:rPr>
                          <w:rFonts w:ascii="Meiryo UI" w:hAnsi="Meiryo UI"/>
                        </w:rPr>
                      </w:pPr>
                      <w:r w:rsidRPr="00B15EBB">
                        <w:rPr>
                          <w:rFonts w:ascii="Meiryo UI" w:hAnsi="Meiryo UI"/>
                        </w:rPr>
                        <w:t>電話：</w:t>
                      </w:r>
                      <w:r>
                        <w:rPr>
                          <w:rFonts w:ascii="Meiryo UI" w:hAnsi="Meiryo UI" w:hint="eastAsia"/>
                        </w:rPr>
                        <w:t>011-706-6827</w:t>
                      </w:r>
                    </w:p>
                    <w:p w14:paraId="568D4ED8" w14:textId="7C673AED" w:rsidR="0050380C" w:rsidRPr="00B5751E" w:rsidRDefault="00EC796F" w:rsidP="00EC796F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Meiryo UI" w:hAnsi="Meiryo UI" w:hint="eastAsia"/>
                        </w:rPr>
                        <w:t>E-mail</w:t>
                      </w:r>
                      <w:r w:rsidRPr="00B15EBB">
                        <w:rPr>
                          <w:rFonts w:ascii="Meiryo UI" w:hAnsi="Meiryo UI"/>
                        </w:rPr>
                        <w:t>：</w:t>
                      </w:r>
                      <w:r>
                        <w:rPr>
                          <w:rFonts w:ascii="Meiryo UI" w:hAnsi="Meiryo UI" w:hint="eastAsia"/>
                        </w:rPr>
                        <w:t>j</w:t>
                      </w:r>
                      <w:r>
                        <w:rPr>
                          <w:rFonts w:ascii="Meiryo UI" w:hAnsi="Meiryo UI"/>
                        </w:rPr>
                        <w:t>pn.sol-gel@eng.hokudai.ac.jp</w:t>
                      </w:r>
                    </w:p>
                    <w:p w14:paraId="06169F65" w14:textId="77777777" w:rsidR="005A5F9D" w:rsidRPr="00B5751E" w:rsidRDefault="00AA1E67" w:rsidP="000A7D3A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</w:pP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Phone</w:t>
                      </w:r>
                      <w:r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>:</w:t>
                      </w:r>
                      <w:r w:rsidR="00017338"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052-736-7233</w:t>
                      </w:r>
                      <w:r w:rsidR="005A5F9D"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 w:rsidR="005A5F9D"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F</w:t>
                      </w:r>
                      <w:r w:rsidR="005A5F9D"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>ax:</w:t>
                      </w: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052-736-7234, e-</w:t>
                      </w:r>
                      <w:r w:rsidRPr="00B5751E">
                        <w:rPr>
                          <w:rFonts w:ascii="Times New Roman" w:hAnsi="Times New Roman"/>
                          <w:color w:val="000000"/>
                          <w:sz w:val="22"/>
                          <w:szCs w:val="22"/>
                        </w:rPr>
                        <w:t>mail:</w:t>
                      </w:r>
                      <w:r w:rsidR="00184C35"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B5751E">
                        <w:rPr>
                          <w:rFonts w:ascii="Times New Roman" w:hAnsi="Times New Roman" w:hint="eastAsia"/>
                          <w:color w:val="000000"/>
                          <w:sz w:val="22"/>
                          <w:szCs w:val="22"/>
                        </w:rPr>
                        <w:t>jpn.sol-gel@m.aist.go.j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27AC359" wp14:editId="5AA50260">
                <wp:simplePos x="0" y="0"/>
                <wp:positionH relativeFrom="column">
                  <wp:posOffset>1563370</wp:posOffset>
                </wp:positionH>
                <wp:positionV relativeFrom="paragraph">
                  <wp:posOffset>6067425</wp:posOffset>
                </wp:positionV>
                <wp:extent cx="1026160" cy="281305"/>
                <wp:effectExtent l="0" t="0" r="0" b="0"/>
                <wp:wrapNone/>
                <wp:docPr id="8" name="Text Box 1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026160" cy="281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1EAF9" w14:textId="77777777" w:rsidR="005A5F9D" w:rsidRPr="00EC796F" w:rsidRDefault="005A5F9D">
                            <w:pPr>
                              <w:autoSpaceDE w:val="0"/>
                              <w:autoSpaceDN w:val="0"/>
                              <w:adjustRightInd w:val="0"/>
                              <w:spacing w:line="300" w:lineRule="exact"/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EC796F">
                              <w:rPr>
                                <w:rFonts w:ascii="Segoe UI" w:eastAsiaTheme="majorEastAsia" w:hAnsi="Segoe UI" w:cs="Segoe U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締切日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7AC359" id="Text Box 162" o:spid="_x0000_s1032" type="#_x0000_t202" style="position:absolute;left:0;text-align:left;margin-left:123.1pt;margin-top:477.75pt;width:80.8pt;height:22.1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" filled="f" fillcolor="#0c9" stroked="f">
                <o:lock v:ext="edit" aspectratio="t"/>
                <v:textbox>
                  <w:txbxContent>
                    <w:p w14:paraId="3341EAF9" w14:textId="77777777" w:rsidR="005A5F9D" w:rsidRPr="00EC796F" w:rsidRDefault="005A5F9D">
                      <w:pPr>
                        <w:autoSpaceDE w:val="0"/>
                        <w:autoSpaceDN w:val="0"/>
                        <w:adjustRightInd w:val="0"/>
                        <w:spacing w:line="300" w:lineRule="exact"/>
                        <w:rPr>
                          <w:rFonts w:ascii="Segoe UI" w:eastAsiaTheme="majorEastAsia" w:hAnsi="Segoe UI" w:cs="Segoe UI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EC796F">
                        <w:rPr>
                          <w:rFonts w:ascii="Segoe UI" w:eastAsiaTheme="majorEastAsia" w:hAnsi="Segoe UI" w:cs="Segoe UI"/>
                          <w:b/>
                          <w:bCs/>
                          <w:color w:val="000000"/>
                          <w:sz w:val="24"/>
                          <w:szCs w:val="24"/>
                        </w:rPr>
                        <w:t>締切日：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758FCF0" wp14:editId="41698B28">
                <wp:simplePos x="0" y="0"/>
                <wp:positionH relativeFrom="column">
                  <wp:posOffset>834390</wp:posOffset>
                </wp:positionH>
                <wp:positionV relativeFrom="paragraph">
                  <wp:posOffset>5972175</wp:posOffset>
                </wp:positionV>
                <wp:extent cx="5033645" cy="941705"/>
                <wp:effectExtent l="0" t="0" r="0" b="0"/>
                <wp:wrapNone/>
                <wp:docPr id="7" name="Rectangle 1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033645" cy="9417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74218B" id="Rectangle 161" o:spid="_x0000_s1026" style="position:absolute;left:0;text-align:left;margin-left:65.7pt;margin-top:470.25pt;width:396.35pt;height:74.15pt;z-index:2516669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" filled="f" fillcolor="#0c9">
                <o:lock v:ext="edit" aspectratio="t"/>
              </v:rect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8512" behindDoc="0" locked="0" layoutInCell="0" allowOverlap="1" wp14:anchorId="6D0B6996" wp14:editId="65BA2EE3">
                <wp:simplePos x="0" y="0"/>
                <wp:positionH relativeFrom="column">
                  <wp:posOffset>60325</wp:posOffset>
                </wp:positionH>
                <wp:positionV relativeFrom="paragraph">
                  <wp:posOffset>5797550</wp:posOffset>
                </wp:positionV>
                <wp:extent cx="0" cy="3314700"/>
                <wp:effectExtent l="0" t="0" r="0" b="0"/>
                <wp:wrapNone/>
                <wp:docPr id="2" name="Line 1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0" y="0"/>
                          <a:ext cx="0" cy="3314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5C1172" id="Line 142" o:spid="_x0000_s1026" style="position:absolute;left:0;text-align:left;flip:x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5pt,456.5pt" to="4.75pt,7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" o:allowincell="f">
                <v:stroke endarrow="block"/>
                <o:lock v:ext="edit" aspectratio="t"/>
              </v:line>
            </w:pict>
          </mc:Fallback>
        </mc:AlternateContent>
      </w:r>
    </w:p>
    <w:sectPr w:rsidR="005A5F9D" w:rsidRPr="00B5751E" w:rsidSect="0094752E">
      <w:pgSz w:w="11907" w:h="16840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A26B9" w14:textId="77777777" w:rsidR="00B66507" w:rsidRDefault="00B66507" w:rsidP="00017338">
      <w:r>
        <w:separator/>
      </w:r>
    </w:p>
  </w:endnote>
  <w:endnote w:type="continuationSeparator" w:id="0">
    <w:p w14:paraId="4E58F909" w14:textId="77777777" w:rsidR="00B66507" w:rsidRDefault="00B66507" w:rsidP="00017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27133" w14:textId="77777777" w:rsidR="00B66507" w:rsidRDefault="00B66507" w:rsidP="00017338">
      <w:r>
        <w:separator/>
      </w:r>
    </w:p>
  </w:footnote>
  <w:footnote w:type="continuationSeparator" w:id="0">
    <w:p w14:paraId="07923702" w14:textId="77777777" w:rsidR="00B66507" w:rsidRDefault="00B66507" w:rsidP="00017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0537"/>
    <w:multiLevelType w:val="singleLevel"/>
    <w:tmpl w:val="8C82D48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sz w:val="24"/>
        <w:szCs w:val="24"/>
      </w:rPr>
    </w:lvl>
  </w:abstractNum>
  <w:num w:numId="1" w16cid:durableId="1820927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2"/>
  <w:displayVerticalDrawingGridEvery w:val="2"/>
  <w:characterSpacingControl w:val="compressPunctuation"/>
  <w:hdrShapeDefaults>
    <o:shapedefaults v:ext="edit" spidmax="2050" style="mso-wrap-style:none;v-text-anchor:middle" o:allowincell="f" fill="f" fillcolor="#0c9">
      <v:fill color="#0c9"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rAwMzU3sjAwNjFS0lEKTi0uzszPAykwqwUAbT1NNCwAAAA="/>
  </w:docVars>
  <w:rsids>
    <w:rsidRoot w:val="00AA1E67"/>
    <w:rsid w:val="00017338"/>
    <w:rsid w:val="00065FE2"/>
    <w:rsid w:val="000769D7"/>
    <w:rsid w:val="00084440"/>
    <w:rsid w:val="000A7D3A"/>
    <w:rsid w:val="000C56D6"/>
    <w:rsid w:val="000D314F"/>
    <w:rsid w:val="001461F6"/>
    <w:rsid w:val="00184C35"/>
    <w:rsid w:val="001E6DD8"/>
    <w:rsid w:val="0021575C"/>
    <w:rsid w:val="0023274E"/>
    <w:rsid w:val="00264291"/>
    <w:rsid w:val="002668A9"/>
    <w:rsid w:val="0027533E"/>
    <w:rsid w:val="002828D6"/>
    <w:rsid w:val="002B5092"/>
    <w:rsid w:val="002E533A"/>
    <w:rsid w:val="0035353F"/>
    <w:rsid w:val="0038660C"/>
    <w:rsid w:val="003A4B61"/>
    <w:rsid w:val="003B37F6"/>
    <w:rsid w:val="003D0D37"/>
    <w:rsid w:val="003E319E"/>
    <w:rsid w:val="00431F4A"/>
    <w:rsid w:val="0044079C"/>
    <w:rsid w:val="004449C8"/>
    <w:rsid w:val="004A1D90"/>
    <w:rsid w:val="004D041F"/>
    <w:rsid w:val="005037A9"/>
    <w:rsid w:val="0050380C"/>
    <w:rsid w:val="00522C4B"/>
    <w:rsid w:val="00584783"/>
    <w:rsid w:val="005A5F9D"/>
    <w:rsid w:val="005D14F0"/>
    <w:rsid w:val="0061265F"/>
    <w:rsid w:val="006250F8"/>
    <w:rsid w:val="006477CD"/>
    <w:rsid w:val="00661794"/>
    <w:rsid w:val="00670958"/>
    <w:rsid w:val="0067387F"/>
    <w:rsid w:val="00697592"/>
    <w:rsid w:val="006C6879"/>
    <w:rsid w:val="006D0D15"/>
    <w:rsid w:val="0071397C"/>
    <w:rsid w:val="00716B87"/>
    <w:rsid w:val="00731FD1"/>
    <w:rsid w:val="0077606D"/>
    <w:rsid w:val="007815DD"/>
    <w:rsid w:val="0086399A"/>
    <w:rsid w:val="00864A0C"/>
    <w:rsid w:val="0088173E"/>
    <w:rsid w:val="008F37B4"/>
    <w:rsid w:val="00940E60"/>
    <w:rsid w:val="0094752E"/>
    <w:rsid w:val="009630EF"/>
    <w:rsid w:val="009B2315"/>
    <w:rsid w:val="009F58C1"/>
    <w:rsid w:val="009F74A1"/>
    <w:rsid w:val="00A008A8"/>
    <w:rsid w:val="00A31F99"/>
    <w:rsid w:val="00AA1E67"/>
    <w:rsid w:val="00AA6D48"/>
    <w:rsid w:val="00AF59F1"/>
    <w:rsid w:val="00B204F7"/>
    <w:rsid w:val="00B35925"/>
    <w:rsid w:val="00B45B33"/>
    <w:rsid w:val="00B5751E"/>
    <w:rsid w:val="00B66507"/>
    <w:rsid w:val="00BA18BD"/>
    <w:rsid w:val="00BC18EC"/>
    <w:rsid w:val="00C30200"/>
    <w:rsid w:val="00C3032E"/>
    <w:rsid w:val="00C97B4D"/>
    <w:rsid w:val="00CD06DC"/>
    <w:rsid w:val="00D82CF6"/>
    <w:rsid w:val="00D96C66"/>
    <w:rsid w:val="00D97AD2"/>
    <w:rsid w:val="00DA5121"/>
    <w:rsid w:val="00DB61AA"/>
    <w:rsid w:val="00DB6201"/>
    <w:rsid w:val="00DF15D7"/>
    <w:rsid w:val="00E57D83"/>
    <w:rsid w:val="00E8543F"/>
    <w:rsid w:val="00E86689"/>
    <w:rsid w:val="00E87908"/>
    <w:rsid w:val="00EC796F"/>
    <w:rsid w:val="00F4614C"/>
    <w:rsid w:val="00F47441"/>
    <w:rsid w:val="00F553FA"/>
    <w:rsid w:val="00F7364E"/>
    <w:rsid w:val="00F80589"/>
    <w:rsid w:val="00F80641"/>
    <w:rsid w:val="00FE01D6"/>
    <w:rsid w:val="00FF495E"/>
    <w:rsid w:val="00FF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;v-text-anchor:middle" o:allowincell="f" fill="f" fillcolor="#0c9">
      <v:fill color="#0c9" on="f"/>
      <v:textbox inset="5.85pt,.7pt,5.85pt,.7pt"/>
    </o:shapedefaults>
    <o:shapelayout v:ext="edit">
      <o:idmap v:ext="edit" data="2"/>
    </o:shapelayout>
  </w:shapeDefaults>
  <w:decimalSymbol w:val="."/>
  <w:listSeparator w:val=","/>
  <w14:docId w14:val="192D5842"/>
  <w15:docId w15:val="{6D708FDA-9194-438F-B48A-2B867C38A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45B33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01733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017338"/>
    <w:rPr>
      <w:kern w:val="2"/>
      <w:sz w:val="21"/>
    </w:rPr>
  </w:style>
  <w:style w:type="paragraph" w:styleId="a5">
    <w:name w:val="footer"/>
    <w:basedOn w:val="a"/>
    <w:link w:val="a6"/>
    <w:rsid w:val="0001733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017338"/>
    <w:rPr>
      <w:kern w:val="2"/>
      <w:sz w:val="21"/>
    </w:rPr>
  </w:style>
  <w:style w:type="paragraph" w:styleId="a7">
    <w:name w:val="Date"/>
    <w:basedOn w:val="a"/>
    <w:next w:val="a"/>
    <w:link w:val="a8"/>
    <w:rsid w:val="00BA18BD"/>
  </w:style>
  <w:style w:type="character" w:customStyle="1" w:styleId="a8">
    <w:name w:val="日付 (文字)"/>
    <w:link w:val="a7"/>
    <w:rsid w:val="00BA18BD"/>
    <w:rPr>
      <w:kern w:val="2"/>
      <w:sz w:val="21"/>
    </w:rPr>
  </w:style>
  <w:style w:type="paragraph" w:styleId="a9">
    <w:name w:val="Balloon Text"/>
    <w:basedOn w:val="a"/>
    <w:link w:val="aa"/>
    <w:semiHidden/>
    <w:unhideWhenUsed/>
    <w:rsid w:val="009B231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semiHidden/>
    <w:rsid w:val="009B231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F4743CED-9DB8-4FC2-BF12-2C6534B90160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5</Words>
  <Characters>548</Characters>
  <Application>Microsoft Office Word</Application>
  <DocSecurity>0</DocSecurity>
  <Lines>17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平成12年8月10日</vt:lpstr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日本ゾル-ゲル学会事務局</dc:creator>
  <cp:keywords/>
  <cp:lastModifiedBy>忠永　清治</cp:lastModifiedBy>
  <cp:revision>2</cp:revision>
  <cp:lastPrinted>2016-06-20T00:10:00Z</cp:lastPrinted>
  <dcterms:created xsi:type="dcterms:W3CDTF">2023-05-31T04:36:00Z</dcterms:created>
  <dcterms:modified xsi:type="dcterms:W3CDTF">2023-05-31T04:36:00Z</dcterms:modified>
</cp:coreProperties>
</file>